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งานสัมมนาครบรอบ</w:t>
      </w:r>
      <w:r>
        <w:t xml:space="preserve"> </w:t>
      </w:r>
      <w:r>
        <w:t xml:space="preserve">3</w:t>
      </w:r>
      <w:r>
        <w:t xml:space="preserve"> </w:t>
      </w:r>
      <w:r>
        <w:t xml:space="preserve">ปี</w:t>
      </w:r>
      <w:r>
        <w:t xml:space="preserve"> </w:t>
      </w:r>
      <w:r>
        <w:t xml:space="preserve">วุฒิสภา</w:t>
      </w:r>
      <w:r>
        <w:t xml:space="preserve"> </w:t>
      </w:r>
      <w:r>
        <w:t xml:space="preserve">ประจำปี</w:t>
      </w:r>
      <w:r>
        <w:t xml:space="preserve"> </w:t>
      </w:r>
      <w:r>
        <w:t xml:space="preserve">2565</w:t>
      </w:r>
      <w:r>
        <w:t xml:space="preserve"> </w:t>
      </w:r>
      <w:r>
        <w:t xml:space="preserve">ภาคบ่าย</w:t>
      </w:r>
    </w:p>
    <w:p>
      <w:pPr>
        <w:pStyle w:val="Date"/>
      </w:pPr>
      <w:r>
        <w:t xml:space="preserve">วันจันทร์ที่</w:t>
      </w:r>
      <w:r>
        <w:t xml:space="preserve"> </w:t>
      </w:r>
      <w:r>
        <w:t xml:space="preserve">20</w:t>
      </w:r>
      <w:r>
        <w:t xml:space="preserve"> </w:t>
      </w:r>
      <w:r>
        <w:t xml:space="preserve">มิถุนายน</w:t>
      </w:r>
      <w:r>
        <w:t xml:space="preserve"> </w:t>
      </w:r>
      <w:r>
        <w:t xml:space="preserve">2565</w:t>
      </w:r>
      <w:r>
        <w:t xml:space="preserve"> </w:t>
      </w:r>
      <w:r>
        <w:t xml:space="preserve">เวลา</w:t>
      </w:r>
      <w:r>
        <w:t xml:space="preserve"> </w:t>
      </w:r>
      <w:r>
        <w:t xml:space="preserve">14.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ญลักษณ์ภาพนะคะแล้วก็จะสามารถที่จะพิมพ์ขึ้นได้เลยนะคะเพราะฉะนั้น ผู้พิการทางเสียงหรือผู้พิการทางสายตาเนี่ยก็จะสามารถที่จะ รับชมรับฟังไปพร้อมกับพวกเราในห้องประชุมนี้นะคะโดยเรียวไทม์นะคะเดี๋ยวทางนอกจากนั้นยังมีบริการเสียงบรรยายภาพด้วยนะครับ เรื่องห้องประชุมเนี่ยจะใช้ ทดลองนะคะโดยผ่านแอพพลิเคชั่น Audio Point นะคะซึ่งเป็นเทคโนโลยีสมัยใหม่นะคะอันนี้เราได้มีการสนับสนุนจากสถาบันคนตาบอดมูลนิธิคนตาบอดแห่งประเทศไทยนะคะ น่าจะเป็นช่องทางที่ทันสมัยนะคะทั้ง 3 เรื่องเลยนะคะ อันนี้ได้รับ การประสานงานที่ดียิ่งนะคะจากท่านสวมณเฑียรบุญตันค่ะ ท่านสวมณเฑียรบุญตันก็เป็น สมาชิกวุฒิสภาที่เคยได้รับการยกย่องว่าเป็นคนดีศรีสภา ครับท่านก็ต่อสู้เพื่อ มีความบกพร่องทางร่างกายมาโดยตลอดครับ คุณทำเรื่องนี้โดยติดตามและก็ตรวจสอบแล้วก็มีการที่นำเสนอเทคโนโลยีใหม่ๆให้ความสนใจในส่วนตัวของท่านเองด้วยนะคะซึ่งอันนี้ก็เป็นประโยชน์มากนะคะที่เป็นประโยชน์ต่อพวกเรา ทักษะทางด้านคนพิการทางสายตาและการได้ยินค่ะขณะนี้นอกจากท่านผู้มีเกียรติทั้งหลายแล้วเนี่ยก็จะมีสมาชิกวุฒิสภานะครับ ยอยกันเข้ามานอกจาก อธิการและตัวแทนกรรมาธิการแล้วเนี่ยก็จะมีสมาชิกวุฒิสภา แนะนำสักพักนึงครับเป็นตัวอย่างครับ นึกว่าเราจะมีการแข่งฟุตบอลวันนี้ครับ คนที่วินครับเป็นสมาชิกวุฒิสภาเราด้วยนะคะ ในขณะที่ท่านผู้มีเกียรติยังพอยังว่างอยู่นะครับก็จะขอความกรุณาว่า วันนี้เนี่ยไม่ใช่งานสื่อสารฝ่ายเดียว เราเลี้ยวหลังแลหน้า เราจะแลหน้าเหลืออีก 2 ปีน่ะเราอยากฟังเสียงสะท้อนจากท่านผู้มีเกียรติทั้งหลาย ฉะนั้น 1 ในเสียงสะท้อนนอกจากห้องสัมมนาย่อยแล้วเนี่ยนะครับเรายังมีแบบสอบถามใช่ไหมครับก็เลยดูครับ ส่วนหนึ่งที่เราแจกไว้ในห้องสัมมนา 14 ห้องที่ท่านได้สัมมนาเมื่อช่วงเช้านะคะแล้วก็เดี๋ยวอีกสักครู่จะมีเจ้าหน้าที่เนี่ยนะคะทำแบบประเมินกิจกรรมสัมมนาในวันนี้เนี่ยไปแจกท่านนะคะหรือท่านอาจจะประเมินผ่านคิวอาร์โค้ดก็ได้ค่ะรบกวนท่านด้วยนะคะเราจะได้ดูว่าการสัมมนาในวันนี้เนี่ยมีอะไรที่จะต้องพิเศษในการที่ต้องปรับปรุงบ้างค่ะเป็นการ สนทนาธรรมกันก่อน พิธีจะเริ่มเหมือนนะครับผมเองก็กับท่านเรณูก็ ไม่ได้ทำหน้าที่นี้เป็นประจำนะครับปกติภายในเรื่องราวต่างๆนะครับ โอกาสเข้ามานั่งในห้องประชุมสภา นานทีปีหนจริงๆนะครับไม่อยากจะ แนะนำว่าในที่นี้มีอะไร ตั้งสมาชิกวุฒิสภาเนี่ย จะนั่งประจำที่ลำดับตามหมายเลข ครับแต่ก็สามารถที่จะขยับย้ายได้หมายเลข 3 ตัวอักษรอักษรครับเพื่อที่ จะให้นั่งประจำเพื่อที่ท่านผู้เป็นประธานที่นั่งข้างบนเนี่ย หรือเจ้าหน้าที่แต่เขาจะได้รู้ว่าเวลาท่านยกมือด้วยนะครับ อยู่ตรงไหนอยู่ตรงไหนอยู่ตรงไหนวะฉะนั้นของท่านจำรูญ จะอยู่แถวหน้าตรงกลางนะคะว่าท่านลำดับตัวอักษรอยู่ลำดับแรกๆนะคะ ไม่เห็นนะครับว่านอกจากมีเคาน์เตอร์มีไมโครโฟนมีช่องเสียบบัตร กดปุ่มลงคะแนนแล้วเนี่ยนะครับเรายังมีลิ้นชักอยู่ตรงหน้าของ จะพาทุกท่าน ที่นั่งเนี่ยนะครับ ท่าน สงสัยไหมครับว่ามันคืออะไร ลองเปิดเปิดมาดูก็ได้ครับชักข้างหน้าถ้าเมียนะครับ มันก็จะมีหนังสือประจำอยู่อย่างน้อย 2 เล่ม Shop หนึ่งก็คือรัฐธรรมนูญแห่งราชอาณาจักรไทยพุทธศักราช 2560 และก็พิเศษใหม่เลยนะครับจะมีแขกมาเนี่ยก็จะเป็นรถหรูแห่งราชอาณาจักรไทยฉบับแก้ไขเพิ่มเติมเปลี่ยนระบบการเลือกตั้งเนี่ยนะครับ ที่ว่าเป็นคู่มือประจำของสมาชิกวุฒิสภาเป็น กฎหมายข้อบังคับต่างๆที่เกี่ยวข้องกับการประชุมข้อบังคับการประชุมวุฒิสภา ครับการประชุมสภาผู้แทนราษฎรข้อบังคับการประชุมร่วมกันของรัฐสภา อื่นๆนะครับ อันนี้ก็ เป็นเป็นเอกสารประจำที่จะอยู่ใน ครั้งหน้านะคะเฉพาะในห้องประชุมเท่านั้นหมายความว่าอย่าเอากลับบ้านไม่ได้ เมื่อเช้านี้ฉันทำบุญเดินไปท่านหลังจากห้องประชุมไหมคะมี OTOP ด้วยนะคะมี OTOP ด้วยนะคะเชิญชวนนะคะท่านที่เมื่อเช้าไปเข้าห้องสัมมนา 14 ห้องนะคะยังไม่ได้ชมสินค้า OTOP นะคะเพื่อช่วยเศรษฐกิจฐานรากของชุมชนที่อยู่ในตำบลและหมู่บ้านนะคะเราก็มีชุมชนผลิตภัณฑ์ OTOP นะคะทั้งของกินของใช้นะคะแล้วก็สิ่งของต่างๆนะคะสำหรับทุกท่านนะคะไปช่วยเศรษฐกิจฐานรากของชุมชนนะคะอยู่ด้านตรงข้ามนะคะเดินไปอีกข้างนึงนะคะของหน้าห้องประชุมนะคะมีทางเชื่อมเดินออกไปนะคะท่านก็จะสามารถที่จะเดินชมสินค้า OTOP ของปัจฉิมสินค้าของเราได้นะคะก็เชิญชวนท่านด้วย ถ้ามีฝากย้ำเตือนมานะคะว่าแบบประเมินกิจกรรมสัมมนาเหลียวหลังแลหน้าวุฒิสภาเพื่อประชาชนนั้นท่านกรุณาประเมินให้เราด้วยนะคะ แล้วก็ท่านสามารถประเมินผ่านทางด้านเอกสารหรือคิวอาร์โค้ดได้ด้วยค่ะ กูขี้เกียจครับแล้วก็ทำเป็นรู้ครับว่าด้วยความเคารพทุกท่านนะครับหน้าที่ของพี่กรวันนี้เนี่ยก็คงไม่ใช่หน้าที่ที่จะมาชวนคุยกันไปเรื่อยๆครับแต่ว่าเราก็ต้องทำหน้าที่รักษาเวลาเพื่อที่จะเข้าสู่พิธีการได้เพราะ ผมเชื่อว่ามีพิธีการสำคัญสำคัญอีก หลายขั้นตอนนั้นผมขอเวลาทุกท่านอีกไม่เกิน 3 นาทีได้ไหมครับท่านจะถ่ายรูปท่านจะพูดคุยอะไรกันเนี่ยนะครับขอความกรุณาไม่เกิน 3 นาทีค่ะแล้วจัดนี้เนี่ยผมจะเริ่มเข้าสู่ วิธีการที่เป็นจริงนะครับ ฉะนั้นต้องขอความกรุณาท่านนะคะขณะนี้ท่านสามารถที่จะพูดคุยทักทายกันนะคะแล้วก็สามารถถ่ายรูปในห้องประชุมจันทราอย่างนี้ได้นะคะแต่ขออีกสักครู่ท่านขอความกรุณาเข้าประจำที่นั่งของท่านด้วยนะคะ ใกล้ถึงเวลาที่ท่านประธานวุฒิสภาและท่านรองประธานวุฒิสภาคนที่ 1 และรองประธานวุฒิสภาคนที่ 2 จะมาหน้าที่ประชุมแห่งนี้แล้วนะคะ ขอความกรุณาอีกสักไม่เกิน 2 นาทีนะครับ ขอความกรุณาท่านนั่งประจำที่แล้วก็ลดการใช้เสียงนะครับพวกผมเองเวลาประชุมสภาผมก็ต้องโดนแบบนี้แหละครับ เพราะว่า ครับเนื่องจากห้องประชุมมันมีลักษณะเป็นรูปโดมนะฮะท่านที่อยู่ข้างหลังเนี่ยนะครับเวลาท่านพูดคุยอะไรกันกระซิบกันนะฮะ ข้างหน้า กำหนดการสอบยังไม่ได้กราบสวัสดีทักทายท่านผู้นำศาสนาทั้ง 5 ศาสนาที่อยู่ทางด้านขวาเรานะคะ ครับท่านผู้นำศาสนารวมทั้งขอกราบนมัสการ กราบนมัสการพระคุณเจ้าแล้วก็กราบท่านผู้นำศาสนาทุกท่านนะครับ เป็นเกียรติอย่างยิ่งแก่ ประชุมวุฒิสภาเป็นเกียรติอย่างยิ่งกับ คุรุสภา พี่ในงานสำคัญที่สมาชิกวุฒิสภาทั้งมวลร่วมกันจัดในวันนี้เลี้ยวหลังแลหน้าวุฒิสภาเพื่อประชาชนกันกลองตรวจสอบปฏิรูปนะครับ เพื่อที่จะทำให้ เวลาที่ เหลืออยู่ตามรัฐธรรมนูญเนี่ยนะครับอีกไม่เกิน 2 ปีครับเป็นเวลาอันทรงคุณค่าต่อประเทศชาติและต่อประชาชนอย่างสูงที่สุดนะครับ ผมจะขออนุญาตเข้าสู่ อยากจะขอ ทุกท่านนะครับว่าเข้าประจำที่นะคะช่วยกรุณาลดเสียงลงนิดนึงนะครับ ไม่ดีแต่ต้องมากเลยแหละนะครับขอบพระคุณอาครับไม่เช่นนั้นงานล่าช้าไปวันนี้นะครับ ล้วนแต่มีสาระสำคัญที่รออยู่แล้วพวกเราที่ก็รอที่จะฟัง ตัวแทนของท่านที่ได้สัมมนากันเมื่อเช้านี้นะครับ รายงานนะครับหลังจากเสร็จพิธีแล้วเนี่ยนะครับท่านยังสามารถที่ใช้เวลาถ่ายรูป ในห้องมีได้อีกตามสมควรนะครับ ผมขอความกรุณาครับเพื่อนสมาชิกของเราทั้งสองที่ตื่นเต้นมากครับมันมีเสียงข้างหน้าเสียงข้างหลังขอความกรุณาด้วยนะครับ นะครับ ก็ เรณูครับ ท่านประธานกรรมาธิการทุกท่านครับท่านสมาชิกวุฒิสภาที่ร่วมนั่งอยู่ในที่ที่ทุกท่านนะครับ วันนี้วันที่ 8 เดือนมิถุนายน 2565 ครบรอบ 3 ปีเต็ม นะครับของการเป็นสมาชิกวุฒิสภาของพวกเรา ทั้งนี้ ได้มีพระราชโองการโปรดเกล้าแต่งตั้งสมาชิกวุฒิสภาชุดที่ 12 เมื่อวันที่ 11 พฤษภาคม 2562 พวกเราได้เข้ามานั่งในที่นั่งที่ท่านผู้มีเกียรตินั่งอยู่ในขณะนี้ ขนาดนั้นเรายังไม่ได้นั่งที่นี้นะครับเพราะว่ายังไม่เสร็จไม่เสร็จก็น่าจะวันอังคาร TOT แจ้งวัฒนะนะคะช่วงนึงนะคะก่อนที่สภาที่นี่จะสามารถใช้งานได้นะครับเราได้ประชุมนัดแรกวันที่ 24 พฤษภาคม 2562 ปฏิญาณตน มาตรา 115 ของรัฐธรรมนูญ 2560 ก่อนชื่อ สมาชิกวุฒิสภาทุกคนจะเริ่มปฏิบัติงานก่อนที่สมาชิกสภาผู้แทนราษฎรทุกคนจะเริ่มปฏิบัติงานจะต้องกล่าวปฏิญาณตน หน้ากลมฉายาลักษณ์ นะครับด้วยข้อความดังต่อไปนี้ครับ ข้าพเจ้า ขอปฏิญาณว่า ข้าพเจ้าจะปฏิบัติหน้าที่ด้วยความซื่อสัตย์สุจริตเพื่อประโยชน์ของประเทศชาติและประชาชนทั้งจะรักษาไว้และปฏิบัติตามซึ่งรัฐธรรมนูญแห่งราชอาณาจักรไทยทุกประการ ก็เป็นสัตย์ปฏิญาณที่ พวกเราได้กล่าวไว้เมื่อ 3 ปีที่แล้ว ผ่านการทำงานมา 3 ปีท่ามกลางวิกฤต ของประเทศที่ไม่เคยเกิดขึ้นมาก่อนในอดีต เรากำลังจะต้องเดินหน้าต่อไปอีก 2 ปี นะครับซึ่งก็คงจะต้องเผชิญกับวิกฤตที่ประเทศไม่เคยเกิดขึ้นมาก่อนเช่นกัน เราจึงจัดงานนี้ขึ้นเพื่อสรุปบทเรียน แล้วก็ขอรับฟังเสียงของพี่น้องประชาชน ประกอบการตัดสินใจก้าวเดินของเราต่อไปในอีก 2 ปีครับทำไรอยู่ครับ อีก 2 ปีข้างหน้านะคะเราจะเดินเคียงคู่กับท่านไปนะคะเพียงคู่กับประชาชนนะคะเดินหน้าต่อไปอีก 2 ปีถ้าอยากให้ทำให้เราทำอะไรนะคะเดี๋ยววันนี้เราจะมีบทสรุปตอนช่วงบ่ายวันนี้นะคะ วันนี้ก็ใกล้ถึงเวลาที่จะต้องนำชมในรายการของดนตรีกวีศิลป์แล้วนะคะเพราะฉะนั้นขอความกรุณาทุกท่านเข้าประจำที่นะคะ เสียงออกเสียงอ่อนเนี่ยนะครับเป็นเสียงที่พวกเราได้ยินเป็นประจำเวลาเริ่มเปิดประชุม ถ้าได้ยินเสียงออดนี่ก็หมายถึงว่าทุกท่านต้องเงียบนะครับ แล้วก็นั่งประจำที่นะครับ จะเป็นการชมดนตรีกวีศิลป์นะครับโดย อาจารย์เนาวรัตน์พงษ์ไพบูลย์และท่านอาจารย์ธนิสร์ศรีกลิ่นดีนะครับ ก่อนที่จะพบกับท่านท่านท่านเกียรติประวัติท่านสักนิดได้ไหมคะเพราะว่าท่านอาจารย์เนาวรัตน์พงษ์ไพบูลย์นี้เพื่อนแนะนำให้ทางพวกเราที่อยู่ในที่ประชุมแห่งนี้ได้รู้จักกันพวกเราทุกคนรู้จักอาจารย์เนาวรัตน์ พงษ์ไพบูลย์ดีในนามกวีรัตนโกสินทร์นะครับ ปัจจุบันท่านเป็นสมาชิกวุฒิสภา ครับท่านสำเร็จปริญญาตรีนิติศาสตรบัณฑิตจากมหาวิทยาลัยธรรมศาสตร์ เริ่มต้นท่านเคยเป็นอาจารย์สอนวิชาการประพันธ์อย่างสร้างสรรค์ที่คณะมนุษยศาสตร์และสังคมศาสตร์มหาวิทยาลัยสงขลานครินทร์วิทยาเขตปัตตานี นะครับท่านมีผลงานด้านกวีนิพนธ์ที่ยอดเยี่ยมได้รับรางวัลต่างๆมากมายนะครับ ท่านเป็นศิลปินแห่งชาติสาขาวรรณศิลป์ ได้รับรางวัลวรรณกรรมสร้างสรรค์ยอดเยี่ยมแห่งอาเซียนหรือที่เรียกว่าซีไรต์ ได้รางวัลศรีบูรพารางวัลพระเกี้ยวทองคำรางวัลอัศนีพลจันทร์และ วิญญาณดุษฎีบัณฑิตกิตติมศักดิ์จากมหาวิทยาลัยหลายแห่งอาทิมหาวิทยาลัยธรรมศาสตร์มหาวิทยาลัยสงขลานครินทร์มหาวิทยาลัยราชภัฏกาญจนบุรีเป็นต้นยังมีอีกมากมายในสวนพระอาจารย์ธนิสร์ศรีกลิ่นดีนั้นขอเชิญท่านเมนูช่วยแนะนำโดยสังเขปครับขอบคุณมากค่ะท่านอาจารย์ธนิสร์ศรีกลิ่นดีนะคะจบการศึกษาจากวิทยาลัยวิชาการศึกษาปทุมวันและมหาวิทยาลัยศรีนครินทร์วิโรฒประสานมิตรนะคะ มันเป็นศิลปินแห่งชาติสาขาศิลปะการแสดงดนตรีไทยสากลนะคะ ท่านสอนวิชาดนตรีที่มหาวิทยาลัยศรีนครินคณะวิโรจน์และวิทยาลัยวิทยาลัยครูจันทรเกษมในสมัยนั้นนะคะปัจจุบันก็คือมหาวิทยาลัยราชภัฏจันทรเกษมจากนั้นท่านยังสอนที่คณะศิลปกรรม จัดของจุฬาฯนะคะโดยท่านสอนเป็นรุ่นแรกเลยนะคะและก็ท่านยังได้เข้าร่วมวงนะคะเป็นสมาชิกวงคาราบาวที่โดดเด่นมากแล้วก็เป็นผู้เล่นคีย์บอร์ดชนะการประสานเสียงแต่สิ่งที่เป็นเอกลักษณ์นะคะและความสามารถเฉพาะตัวก็คือการเป่าขลุ่ยค่ะเดี๋ยวเราจะได้ฟังเสียงคุยกันนะคะ ท่านได้สร้างสรรค์ผลงานเพลงที่เป็นที่นิยมอย่างมากมายนะคะในหลายอัลบั้มท่านเป็นนักดนตรีที่มีความสามารถและความชำนาญอย่างมากในการเล่นดนตรีโดยเฉพาะเครื่องเก่านะคะแล้วก็ถุยแล้วก็ยังสนใจแนวดนตรีในแนวคลาสสิคแก๊สนะคะจนได้รับรางวัล Like Prime อาชีพ International Jazz 2016 จากวิทยาลัยดุริยางคศิลป์มหาวิทยาลัยมหิดลนะคะ สำหรับประวัติและผลงานที่ยอดเยี่ยมของท่านนะคะได้รับรางวัลต่างๆอย่างมากมายอาทิรางวัลเชิดชูเกียรติเพชรสยามบุคคลตัวอย่างประจำปี 2547 จากมหาวิทยาลัยราชภัฏจันทรเกษมรางวัลทำคุณประโยชน์ให้แก่ชาติกองทัพบก รางวัลบรรเลงเพลงยอดเยี่ยมท้องฟ้าอัลบั้มชีวิตโดยธนิสร์ศรีกลิ่นดีจากงานสีสันอวอร์ด ประจำปี 2536 ท่านเป็นศิษย์เก่ามศวดีเด่นสาขาศิลปินอิสระนะคะแล้วก็ท่านยังประพันธ์เพลงโฆษณายอดเยี่ยมสิงโตนะคะจากงาน Awards ในพ.ศ 2537 ด้วยค่ะ เราขอต้อนรับ ขอเสียงปรบมือดังๆนะคะท่านอาจารย์เนาวรัตน์พงษ์ไพบูลย์ rachel วุฒิสภา วุฒิสภา คือสภาผู้ทรงคุณวุฒิ วุฒิสภา สภาผู้ทรงคุณวุฒิ บริสุทธิ์ คนจากผักและไฟล์ เพลงขี้หมา และผล อัพไลน์ กำหนดหมายไว้ในบทเฉพาะกาล ยอนจองบทกฎหมายที่หมายมุ่ง ความเป็นธรรม อย่างทั่วด้าน มันกรองตัวบุคคลบันดลด่าน รับผิดชอบการงานสำคัญควร ติดตาม เสนอแนะ ปฏิบัติเป็นไปให้ถูกถ้วน นโยบายแห่งรัฐจัดกระบวนประโยชน์สุขหลากล้วน ประชา คำแปรญัตติ จอย ขยายความเห็นเป็นคุณค่า สังคมส่วนรวมร่วมพิจารณา ไม่ได้ผูกขาดอัตราจำเพาะตน ท่านบรรจบครบ 3 ปี ทุกหน้าที่ที่ทำนำส่งผล ยุคสมัยคุมไก่กล บันดลด้วยยุทธศาสตร์ ยุทธศาสตร์ 6 ด้าน ลองทำ ทรงนำสู่อารยวิถี กำหนดความเป็นหนึ่งอันพึงมี สังคมดีคนดีต้องมีจริง คือทิศ 6 6 ยุทธศาสตร์ชาติ เฮ็ดบาปเรื่องฐานมั่นคงยิ่ง เบื้องบนให้ตน eng3 คือทิศหน้าวิ่งชิงธงไชย ทิศเบื้องซ้ายเสมอภาค ภาพที่จากเบื้องขวาพระสู่สมัย ธรรมาธิปไตย โบกธงไทยร่วมพิทักษ์ ปฏิทิน ความเป็นไทย ทำ นำทาง ความเป็นไทยเป็นธรรมต้องนำทาง ลดช่องว่างเหลือมล้ำ ยามิน ปรับรับใช้ใจแผ่นดิน นึกวิญญาณไทยใจสากล วิญญาณไทย สมาชิกวุฒิสภา อำนาจนำ แนวทางธรรมนำสุขในทุกคน ประชาธิปไตยให้ปวงชน ร่วมบันดลร่วมเวทีวุฒิสภาร่วมเวที ที่สภา เล่นทำเป็นไทย อำนาจของประชาชนเป็นใหญ่ อำนาจของประชาชน เป็นใหญ่ คือประชาธิปไตยที่ถูกต้อง คืออำนาจบริหารตามครรลองการปกครองและอำนาจการจัดการ เกิดประโยชน์สุขแก่ปวงประชา ที่มีค่ามหาศาล อำนาจที่บันดาลต้องผสานทั้งการใช้ ได้มา ซึ่งจะต้องเที่ยงทิศและเที่ยงธรรม เป้าหมายที่ชี้นำอันล้ำค่าคือประโยชน์เป็นใหญ่ของปวงประชา ใช้อัตรามาวัดกัน ประโยชน์ของปวงประชาต้องเป็นใหญ่ ประโยชน์ของปวงประชาต้องเป็นใหญ่ คือประชาธิปไตยที่หมายมั่น ถ้าเป็นใหญ่ให้ดึงดันพวกมากก็ลากไป อำนาจนี้เป็นของประชาชน มาดนี้เป็นของประชาชน ร้านผลประโยชน์สุขคนส่วนใหญ่ อำนาจต้องเป็นธรรมและเป็นไทย ระบอบประชาธิปไตย จึงเป็นจริง อำนาจต้องเป็นธรรมและเป็นไทย ระบอบประชาธิปไตย เป็นจริง เป็นมนุษย์ เป็นอะไรในโลกนี้ เลวทรามต่ำดีถึงที่สุด คุณต้องรู้จักการเป็นมนุษย์ ต้องรู้จักกันเป็นมนุษย์ ไม่ใช่ชุดเครื่องแบบที่ศูนย์ใส่ ชัยยศแปรงแต่งจากอะไร หากเป็นหัวใจของคุณเอง ไปที่มีมโนธรรมสำนึก รู้สึก เพลง ประมาท ไม่ขลาดเกรง ใจที่ไม่วังเวงการเป็นคน คุณเป็นอะไรก็ได้ อะไรก็ได้ ใจที่ไม่วังเวงการเป็นคนเมื่อนั้นคุณเป็นอะไรก็ได้ เป็นผู้น้อยเป็นผู้ใหญ่ มโนธรรมสำนึกรู้สึกตน ตั้งต้นให้เป็น เป็นมนุษย์ มโนธรรมสำนึกรู้สึกตน ตั้งตนให้เป็นคือเป็นมนุษย์ เป็นมนุษย์ ตบมือดังๆให้กับท่านทั้ง 2 ท่านนะคะท่านอาจารย์เนาวรัตน์พงษ์ไพบูลย์และท่านอาจารย์ธนิสร์ศรีกลิ่นดีค่ะ ขอบคุณมากค่ะกับขอบพระคุณท่านทั้งสองมากครับ ความยากลำบากอย่างยิ่งของผู้เป็นพิธีกรครับในการที่จะคัดเอาวรรคทองจากบทกวีของอาจารย์เนาวรัตน์พงษ์ไพบูลย์เพราะว่า เสียงทุกวรรคที่เปล่งออกมาเป็นวรรคทองหมดนะครับ แต่เพื่อนำเข้า การต่อไปนี้ก็คือ การชมวีดีทัศน์ ผลงาน 3 ปีของวุฒิสภาประมาณ 3 นาทีนะครับ ขอ นำบทกลอนของอาจารย์เนาวรัตน์ในท่อนนี้มานำเรื่องครับท่านครับขออนุญาตนะครับ บรรลุขั้นบรรจบครบ 3 ปี หน้าที่ที่ทำนำส่งผล ฝ่าวิกฤติยุคสมัยกลุ่มไก่ก้นอันบันดลด้วยยุทธศาสตร์ยุทธวิธีขอชมวีดีทัศน์ครับ ขอเชิญรับชมค่ะ รัฐธรรมนูญแห่งราชอาณาจักรไทยในอดีตกำหนดให้สมาชิกรัฐสภามี 2 ประเภทซึ่งมีที่มาแตกต่างกันตั้งแต่ปี 2475 ออกมาในปี 2489 ได้นำรูปแบบสภาคู่มาใช้เป็นครั้งแรกตามรัฐธรรมนูญแห่งราชอาณาจักรไทยพุทธศักราช 2489 ที่กำหนดให้รัฐสภาประกอบด้วยสภาและสภาผู้แทนจากนั้นรัฐธรรมนูญแห่งราชอาณาจักรไทยพุทธศักราช 2490 ได้เปลี่ยนชื่อเรียกมาเป็นวุฒิสภาจนถึงปัจจุบัน วุฒิสภาชุดปัจจุบันได้รับพระบรมราชโองการโปรดเกล้าโปรดกระหม่อมแต่งตั้งในวันที่ 11 พฤษภาคม 2562 เริ่มมีการประชุมวุฒิสภาครั้งแรกเมื่อวันที่ 24 พฤษภาคม 2562 และได้ปฏิบัติหน้าที่มาแล้วเป็นเวลากว่า 3 ปีวุฒิสภาเป็นองค์กรฝ่ายนิติบัญญัติที่มีบทบาทสำคัญในการวางรากฐานและผลักดันการปฏิรูปประเทศเพื่อให้การเมืองการปกครองของไทยมีธรรมาภิบาลมีความสุจริตโปร่งใสมีความก้าวหน้าและพัฒนาไปอย่างมั่นคงภายใต้การปกครองในระบอบประชาธิปไตยอันมีพระมหากษัตริย์ทรงเป็นพระประมุข ซึ่งรัฐธรรมนูญแห่งราชอาณาจักรไทยพุทธศักราช 2560 ได้บัญญัติให้วุฒิสภามีหน้าที่และอำนาจสำคัญหลายประการทั้งการกลั่นกรองกฎหมายการควบคุมการบริหารราชการแผ่นดินและการพิจารณาให้ความเห็นชอบให้บุคคลดำรงตำแหน่งที่สำคัญในองค์กรต่างๆ ตามบทเฉพาะกาลของรัฐธรรมนูญอย่างได้กำหนดให้วุฒิสภาทำหน้าที่สำคัญคือ การติดตามเสนอแนะและเร่งรัดการปฏิรูปประเทศการจัดทำและดำเนินการตามยุทธศาสตร์ชาติรวมทั้งการพิจารณาร่างพระราชบัญญัติที่จัดขึ้นเพื่อดำเนินการตามหมวด 6 การปฏิรูปประเทศตลอดระยะเวลา 3 ปีที่ผ่านมาแม้ว่าวุฒิสภาจะมีหน้าที่และอำนาจตามรัฐธรรมนูญกำหนดแต่ไม่ว่าวุฒิสภาจะทำอะไรจะถามประชาชนก่อนและยึดมั่นในผลประโยชน์ของประเทศชาติและประชาชนเป็นสำคัญ ปฏิบัติหน้าที่อย่างเต็มกำลังผ่านกระบวนการสำคัญดังนี้ ส่วนกรองกับธุรกิจด้านการกลั่นกรองกฎหมายตรวจสอบภารกิจด้านการตรวจสอบการเสนอญัตติตั้งกระทู้ถามและการตั้งกรรมาธิการปฏิรูปภารกิจด้านติดตามเสนอแนะและเร่งรัดการปฏิรูปประเทศการจัดทำและดำเนินการตามยุทธศาสตร์ชาติและการตระหนักรับรู้ร่วมมือขับเคลื่อนตั้งแต่ต้นน้ำกลางน้ำ ป่ากับภารกิจด้านอื่นๆ สมาชิกวุฒิสภาได้ปฏิบัติภารกิจของวุฒิสภาและภารกิจในฐานะสมาชิกรัฐสภาตามบทบัญญัติรัฐธรรมนูญและกรอบกฎหมายใดให้ความสำคัญกับการมีส่วนร่วมของประชาชนในการแสดงความคิดเห็นและเปลี่ยนและเรียนรู้เพื่อนำไปสู่การพิจารณากลั่นกรองกฎหมายการติดตามผลการบังคับใช้กฎหมายและการให้ความช่วยเหลือประชาชนตามกลไกวุฒิสภาโดยนำทักษะความเชี่ยวชาญมาใช้ในการสนับสนุนประสานงานให้กับประชาชนให้มีการเข้าถึงองค์ความรู้มีความเข้าใจในความเป็นจริงของสถานการณ์แบบนั้นเองบนหลักการพื้นฐานปรัชญาของเศรษฐกิจพอเพียงเพื่อการพัฒนาคุณภาพชีวิตอย่างยั่งยืน ประชาชนเกิดทัศนคติที่ดีและประจักษ์ในภาพลักษณ์ของวุฒิสภาว่ามีความเป็นกลางและเป็นที่พึ่งให้กับประชาชน 2 ปีหลังจากนี้ปฏิบัติหน้าที่และรับฟังเสียงของประชาชนเพื่อก้าวไปข้างหน้าสภาเป็นของประชาชนต่อไป แผลเน่าวุฒิสภาเพื่อประชาชน ลองตรวจสอบปฏิรูปทุกคนจะก้าวไปข้างหน้าด้วยกัน Moving Forward Together ยึดมั่นในผลประโยชน์ของประเทศชาติและประชาชนเป็นสำคัญ รู้จักไหมคะ ขอบคุณนะคะที่นำเสนอเรื่องราวของวุฒิสภาและผลการดำเนินงานของวุฒิสภาในรอบ 3 ปีที่ผ่านมานะคะในบทบาทของวุฒิสภาในเรื่องของการกลั่นกรองตรวจสอบและปฏิรูปนอกจากนั้นนะคะวุฒิสภาแล้วยังจะทำโครงการต่างๆนะคะเพื่อประชาชนรวมทั้ง การปฏิรูปประเทศนะคะในโครงการต่างๆเพื่อประชาชนอย่างเช่นโครงการศอบตพบประชาชนในภาคต่างๆของประเทศโครงการจิตอาสาเพื่อประชาชนโครงการป้องกันและลดอุบัติเหตุทางถนนโครงการบูรณาการกู้ชีพฉุกเฉินและความปลอดภัยทางถนนโครงการสืบสานพระราชปณิธานโรงพยาบาลสมเด็จพระยุพราชเป็นต้นนะคะ ตอนนี้ก็คือเดี๋ยวหลังมาดูนะคะว่าผลงานที่ผ่านมาของวุฒิสภาที่เราได้นำมาจัดเป็นนิทรรศการนะคะเดี๋ยวท่านอาจจะเดินชมได้นะคะอยู่หน้าห้องประชุมประมาณ 50 ก่อนนะคะ แล้วเราก็จะมาดูกันว่าวันนี้แกนั่นแหละไปข้างหน้านั้นจะเป็นอย่างไรนะคะ รักก็จากนี้ไปก็จะเป็นช่วงสำคัญยิ่งของการสัมมนาในวันนี้นะครับ โดยจะขอนำทุกท่านเข้าสู่การปาฐกถาพิเศษ เรื่อง แล้วหลังแลหน้าวุฒิสภาเพื่อประชาชนกันกองตรวจสอบปฏิรูปองค์ปฐมก็คือท่านประธานวุฒิสภาคนปัจจุบัน ศาสตราจารย์ พรเพชรวิชิตชลชัย ที่ว่าสำคัญที่สุดไม่ใช่เพราะว่าท่านเป็นประธานวุฒิสภาครับ ฉันกำลังจะพูดถึงสิ่งที่ไม่เคยพูดมาก่อน กำลังจะพูดถึงภารกิจอีก 2 ปีที่เหลือของ วุฒิสภาซึ่งอาจจะเป็นภารกิจที่ไม่เคยกระทำมาก่อน ขอกราบเรียนเชิญท่านประธานพรเพชรวิชิตชลชัยครับ สวัสดีครับ สมาชิกวุฒิสภา สวัสดีครับ น้องประชาชน ภาคต่างๆทั่วประเทศ สวัสดีครับ การจัดส่วนราชการที่เคารพ สวัสดีครับสื่อมวลชนที่ ด้วยความเคารพนับถือ วันอื่นผมต้องขอ ขอบคุณเป็นอย่างสูง คณะกรรมการจัดงานสัมมนา เกียรติของเชิงเทียนสำหรับอรรถกถาในวันนี้ ช่วงระยะเวลาที่ผ่านมาไม่น้อยกว่า 2 ศตวรรษ โอเคเคยได้รับหน้าที่ในบทบาทต่างๆ การเป็นผู้พิพากษา ลาก่อน ยุทธการแผ่นดิน ประธานสภานิติบัญญัติแห่งชาติ วุฒิสภาในปัจจุบัน อีกสถานีหนึ่ง ก็คือประชาชนคนหนึ่งของประเทศไทย ที่ได้ร่วมทุกข์ อุดมสุข พวกท่านทั้งหลาย สถานการณ์ที่ดีร้าย ภาวะวิกฤตด้านต่างๆ เกิดในประเทศ ตลอดระยะเวลาหลายปีที่ผ่านมานี้ เดียวกับพี่น้องทั้งหลาย วิกฤตที่เกิดขึ้นทั้งในและต่างประเทศ ไม่ว่าจะเป็นความขัดแย้งในสังคม เกิดขึ้นจากความเห็นต่าง การเมือง ไม่สำคัญก็คือ ระบาดของโรคติดต่อเชื้อไวรัสโคโรนา 2019 3 ปีมานี้ ผลกระทบ ประเทศไทยเป็นอย่างยิ่ง สุขภาพ ประชาชนต้องเจ็บป่วย เสียชีวิตจำนวนมาก หน่วยงานของรัฐ บุคลากรทางการแพทย์ ต้องเสียสละและทำงานอย่างหนัก ก่อให้เกิดความตื่นกลัวแก่สังคม รูปแบบความเป็นอยู่ของคนในสังคมโดยรวม ที่ต้องใช้ชีวิตประจำวัน ในลักษณะที่เรียกกัน งวดนี้กูนอนบ่ เดียวกันก็ส่งผลกระทบต่อเศรษฐกิจของประเทศ มหาศาลในทุกระดับ กิจการจำนวนมาก ปิดตัวลงในช่วงเวลาดังกล่าว richell การท่องเที่ยว กลไกหลัก ในการนำรายได้เข้าสู่ประเทศลาว ภาวะวิกฤตต่างๆที่กล่าวมานี้ วุฒิสภา นอกเหนือจากการปฏิบัติตามภารกิจหลัก 3 ประการ ที่กำหนดไว้ในรัฐธรรมนูญและกฎหมาย นอนก่อนกรอง สอบ วุฒิสภายังมีความตั้งใจ เป็นส่วนหนึ่งในการแก้ไขปัญหาของประเทศ จากการระบาดของโรคระบาดร้ายดังกล่าว พี่ไม่เคยมีมาก่อน วุฒิสภาทำหน้าที่เช่น รับทราบปัญหา ช่วยเหลือ พนักงานเพื่อแก้ไขปัญหาให้แก่ประชาชน ที่ได้รับผลกระทบ ในแต่ละพื้นที่ โครงการสมาชิกวุฒิสภาพบประชาชน ปฏิบัติหน้าที่โดยใกล้ชิดกับประชาชน ในแต่ละภูมิภาค อนุมัติพระราชกำหนด 2 ฉบับ อยู่กับการให้ความช่วยเหลือและฟื้นฟู ประกอบธุรกิจที่ได้รับผลกระทบ แก้ไขปัญหาเศรษฐกิจและสังคม การระบาดของโรคติดเชื้อไวรัสโคโรน่า 2019 การปรับแก้ไขข้อบังคับการประชุมของวุฒิสภา วุฒิสภาสามารถจัดการ ประชุมคณะกรรมาธิการ อิเล็กทรอนิกส์ หน้าที่ของคณะกรรมาธิการของวุฒิสภา ยังเป็นที่พึ่งของประชาชนได้ สถานการณ์หรือเปล่าวะ ที่ถูกจำกัดด้วยโรคภัย อุปสรรคต่างๆ เสนอให้ปรับลดงบประมาณของวุฒิสภา รัฐบาลนำไปแก้ปัญหาพฤติกรรม ได้มากยิ่งขึ้น ขอย้อนกลับไปกล่าวถึง หลัก 3 ประการของวุฒิสภา ที่กล่าวมาแล้ว กลอง ปฏิรูป ผมขอกล่าวโดยสรุปดังนี้ การกลั่นกรอง สามารถ แบ่งได้เป็น 2 ประเภท การกลั่นกรองกฎหมาย และการกลั่นกรองบุคคล กฎหมาย ดีทางด้านกฎหมาย ต้องพิจารณาโดยผ่าน 2 สภา ลำดับ สภาผู้แทนราษฎรและวุฒิสภา ที่ดังมี พี่นา ของกฎหมาย โดยที่ประชุมร่วมกันของรัฐสภาอีกด้วย ข้อสอบเรื่องกฎหมายที่ต้องผ่านสภา ประธานสภาผู้แทนราษฎร วุฒิสภา อภินิหารร่างกฎหมายประเภทนี้ไปแล้ว 18 ฉบับ จากนั้น เรื่องได้อนุมัติ จะกำหนดอีก 11 ฉบับ ในส่วนของการประชุมร่วมกันของรัฐสภา ร่างรัฐธรรมนูญแก้ไขเพิ่มเติม สมาชิกวุฒิสภา พี่นามาแล้ว 20 ฉบับ เพื่อประกอบรัฐธรรมนูญ ฉบับ ที่เกี่ยวกับการปฏิรูปประเทศ 3 ฉบับ นักข่าวนั้น ขอกราบเรียนว่า วุฒิสภาและพี่ดา กลอง ความละเอียดรอบคอบ เนื่องจากเล็งเห็นได้ว่า ไม้เหล่านี้ จะมีผลกระทบถึง ที่เสรีภาพ คุณภาพชีวิต ของพี่น้องประชาชน กว้างขวาง พระราชบัญญัติกองทุนฟื้นฟู พัฒนาเกษตรกร โรงแรมฉบับที่ 3 พ. ศ. 2563 กองทุนฟื้นฟูและพัฒนาเกษตรกร สามารถรับภาระชำระหนี้ให้แก่เจ้าหนี้ ของเกษตรกร ที่มีบุคคลค้ำประกัน 2 ตำรวจแห่งชาติพ.ศ ซึ่ง กฎหมาย กลไกที่ทำให้ตำรวจ ผู้มีความรู้ เชี่ยวชาญในสายอาชีพของตน ตำรวจเป็นวิชาชีพที่จะให้บริการแก่ประชาชน มีความเป็นอยู่ที่ผาสุขปลอดภัย ความยุติธรรม สำหรับกรณีพิพาท กฎหมายในชั้นต้น ตำรวจแห่งชาติพ.ศ ไม่ถูกบรรจุเข้าระเบียบวาระการประชุม ของที่ประชุมรัฐสภาร่วมกัน แล้วจะพี่ดาในตำนานไหนนะครับ ก็จัดการกองกฎหมายแล้ววุฒิสภาจะมีภารกิจในการกลั่นกรองบุคคลด้วย บุคคลผู้ดำรงตำแหน่ง องค์กรต่างๆของรัฐ เป็นภารกิจ ตามที่รัฐธรรมนูญกำหนด วุฒิสภาให้ความเห็นชอบ คนดำรงตำแหน่ง การกลั่นกรองให้ได้บุคคลที่มีคุณสมบัติ ความสามารถ มีความเหมาะสม พี่จะเข้าไปทำหน้าที่องค์กรต่างๆ รวมแต่เป็นองค์กรที่มีความสำคัญต่อประเทศ อาทิตย์ ธรรมนูญ กรรมการการเลือกตั้ง ผู้ตรวจการแผ่นดิน นัดกรรมการปปช นอกจากนั้น จะต้องมีอีก หลายตำแหน่ง กำหนดไว้ในกฎหมาย พระราชบัญญัติ วุฒิสภาก็ต้องให้ความสำคัญ ปฏิบัติหน้าที่ในการเลือก บุคคลหรือให้ความเห็นชอบบุคคล ขับดีด้วยความรอบคอบ ตลอดมา ภารกิจ ที่สำคัญ ในระดับ ไปก็คือ สภามีการตรวจสอบการบริหารราชการแผ่นดิน ตีกัน คือระดับบุคคล การตรวจสอบของวุฒิสภากระทำโดยการตั้งกระทู้ถาม สมาชิกวุฒิสภา คณะกรรมาธิการ มีการตั้งข้อสังเกตและข้อเสนอแนะไปยังรัฐบาล วุฒิสภา นาฬิกา อาการข้อสังเกตและข้อเสนอแนะ รายงานผลการปฏิบัติงานของหน่วยงานต่างๆ กฎหมายกำหนดให้ต้องเสนอต่อวุฒิสภา หน่วยงาน มีรายละเอียด ขอชี้แจงดังนี้ คน โดยการตั้งกระทู้ถามของท่านสมาชิกวุฒิสภา มีสิทธิ์ตั้งกระทู้ถามรัฐมนตรี ในเรื่องที่เกี่ยวกับงานในหน้าที่ของรัฐบาล โดยจะถามเป็นหนังสือ หรือถามด้วยวาจาก็ได้ พรุ่งนี้รัฐมนตรีรัฐมนตรีฉบับปัจจุบัน กำหนดให้สมาชิกวุฒิสภา อำนาจในการตั้งกระทู้ถามด้วยว่าจ่า หรือที่นิยมเรียกกันว่ากระทู้ถามสด เกี่ยวกับสมาชิกสภาผู้แทนราษฎร ปีที่ผ่านมา ตรวจสอบตัวเลขดู สมาชิกวุฒิสภากระทู้ถามต่อรัฐบาลมาแล้ว 250 กระทู้ กระทู้ถามด้วยวาจา 3 เรื่อง ทำเป็นหนังสือ จำนวน 162 คณะกรรมาธิการ หมายถึงคณะกรรมาธิการสามัญ กรรมาธิการวิสามัญประจำวุฒิสภา จำนวน 27 คณะ ทำรายงานมีข้อสังเกตและข้อเสนอแนะ ต่อไปยังรัฐบาล ช่วงเวลา 3 ปีที่ผ่านมา มีจำนวน พอสมควรคือ 125 เรือ ระหว่าง 3 ปีที่ผ่านมา วุฒิสภา ที่สภามีข้อแตกต่างประเทศ ข้อเสนอแนะต่อรายงานผลการปฏิบัติงาน หน่วยงานต่างๆ ที่กฎหมายกำหนดให้ต้องเสนอต่อวุฒิสภา หน่วยงานผู้เสนอรายงาน ระยะเวลา 3 ปีที่ผ่านมา มีข้อสังเกต หรือข้อเสนอแนะ หน่วยงานผู้เสนอรายงาน แล้วส่งไปยังคณะรัฐมนตรี จำนวน 106 เรื่อง วุฒิสภาได้รายงานผลการพัฒนาศึกษาตามหน้าที่และอำนาจ ของแต่ละคณะต่อที่ประชุมวุฒิสภานั้น มีการส่งต่อไปยังคณะรัฐมนตรี ผลงานของ สวัสดิการวุฒิสภา มันตีก็มีมติเห็นชอบ มีการสั่งการไปยังหน่วยงานต่างๆ นำไปปรับปรุง พิจารณา รอจนปฏิบัติตามข้อสังเกต และข้อเสนอแนะ ทำรายงานผลการพิจารณาศึกษาส่วนกลาง ท่านผู้มีเกียรติครับ ในประเด็นต่อไป การปฏิรูปประเทศ เป็นเรื่อง กำหนดขึ้นในรัฐธรรมนูญแห่งราชอาณาจักรไทย ภารกิจนั้น บทเฉพาะกาล หน้าที่ของ หน้าที่และอำนาจของ เป็นไปตาม ในบทเฉพาะกาล รัฐธรรมนูญ ที่กำหนดไว้ในมาตรา 270 โดยสรุปก็มี 2 เรื่องด้วยกัน เทพที่ผมกล่าวถึง 2 เรื่องนะครับประการแรกก็คือ ต้องติดตาม การปฏิรูปประเทศ มาตรา 272 รัฐธรรมนูญ พรุ่งนี้ ให้ไปตาม 16 รัฐธรรมนูญเกี่ยวกับการปฏิรูปประเทศ และการจัดทำและดำเนินการ ยุทธศาสตร์ ซึ่งเครื่องดนตรีต้องแจ้งความคืบหน้า สภาเพื่อทราบ ทุก 3 เดือน รองประธาน วุฒิสภาคนที่ 1 จัดตั้งคณะกรรมาธิการ เริ่มหน้าที่ในเรื่องนี้ ตาม การปฏิรูปประเทศ ตามภารกิจ ไม่เฉพาะกาลมาตรา 270 และก็ได้ทำ สูตรนี้ ไม่เป็นไปตามวัตถุประสงค์ของรัฐธรรมนูญ ประเทศ นอกจาก เรื่องที่ สภาพอากาศ มีหน้าที่ในการติดตามเสนอแนะและเร่งรัดแล้ว ยัง ได้มีหน้าที่และอำนาจอีกส่วนหนึ่ง สมุทรปราการ ก็คือ แผนที่ สภา หน้าที่และอำนาจในการที่จะ พิจารณา ร่างพระราชบัญญัติ ที่รัฐบาลตราขึ้น ดำเนินการตามหมวด 16 การปฏิรูปประเทศ โดยให้การพิจารณากฎหมายลักษณะนี้หรือร่างพระราชบัญญัติลักษณะนี้ ที่ประชุมร่วมกันของ รัฐสภา ก็มีตัวอย่าง ฉบับนะครับ พี่กำลังจะเป็น ที่สำคัญน่าติดตามก็คือ ตำรวจแห่งชาติ สิ่งที่ ผมเลิกกับเรียนมา ไปทำอะไรมา แล้วต่อไปอีก 2 ปี วุฒิสภาจะทำอย่างไร แน่นอนบ่ ก็ต้องดำเนินการตามบทบัญญัติของรัฐธรรมนูญตามที่ผม ก็คิดว่า เป็นโอกาสอันดีกว่า โรคโควิด 19 หลบ การจะทำงาน พฤษภาคม เรื่องของ กันกล้องตรวจสอบ เริ่มปฏิรูปตามพิกัดมาแล้ว วุฒิสภา การ ยังเข้มแข็ง ยาง สมบูรณ์ เพื่อให้ อุปสงค์ของการ ปฏิรูปประเทศตามแผนยุทธศาสตร์ชาตินั้น เดินไปยัง เรียบร้อย ดำเนินไปเพื่อให้สำเร็จตามความมุ่งหมาย ณัฐมนหวังไว้ว่า จะมีการปฏิรูปประเทศ พุทธศาสนา นมัสการบางอย่างที่วุฒิสภา ดำเนินการในเชิงรุกมากยิ่งขึ้น ครับ เปิดอภิปรายทั่วไปในวุฒิสภา มาตรา 153 ของรัฐธรรมนูญ แถลงข้อเท็จจริงหรือที่แจ้งปัญหาสำคัญ ตามหาราชการแผ่นดิน ปัญหาสำคัญของประเทศในขณะนี้ แน่นอนว่าสำคัญที่สุดก็คือ ด้านเศรษฐกิจ จะรับผลกระทบไปทั่วโลก ด้านสาธารณสุข รวมทั้งด้านการปฏิรูปประเทศ เป็นเรื่องที่อยู่ในหน้าที่และอำนาจของวุฒิสภาโดยตรง ทั้งนั้น ผมคิดว่า วุฒิสภา บทบาท รายการที่ การแผ่นดิน ดนตรีนั้น เห็นถึงความ พฤษภาคม มีส่วนร่วม สิ่งใดไป คงได้มี การพัฒนา ในส่วนนี้ กระเพาะ ในด้านเศรษฐกิจ วุฒิสภาจะได้ทราบถึงปัญหาต่างๆ สลากรัฐบาลโดยตรง สาขาสุขอนันต์ ผมคิดว่า 15 ก็คงจะมีบทบาท รายการที่จะ รัฐบาล พี่จะให้เป็น ตอนเกิด ประชาชนพี่น้องประชาชน จะ อยู่กับ 19 ไม่มีปัญหาในเรื่อง ที่ ต้องประสบ กับความร้ายแรง กล้อง คุณภาพในชีวิต หรือร่างกาย ผมก็หวังว่า วุฒิสภาคงจะได้มีส่วน เข้าไปเกี่ยวข้องเข้าไปเสนอแนะ รับทราบปัญหา ให้ปัญหาที่ ตั้งใจไว้ว่า สิ่งนี้เป็นสิ่งสำคัญ เศรษฐกิจและสาธารณสุข เป็นสิ่งเป็นยุคที่เราจะต้องให้ความสำคัญ ภาษาอังกฤษเรียกว่าไพโอริตี้คือ เล่นในเรื่องเหล่านี้ก่อน สมาชิกทุกท่าน ขอยืนยัน ร่วมกันผลักดันให้วุฒิสภา เป็นองค์กร ที่เป็นที่พึ่งของประชาชน ไม่เป็นส่วนหนึ่งในการพัฒนาประเทศอย่างแท้จริง การจะบรรลุเป้าหมาย การแก้ไขปัญหา และพัฒนาประเทศด้านต่างๆ เป็นอย่างยิ่งที่จะต้องอาศัยความร่วมมือจากทุกภาคส่วน ผมหวังว่าสิ่งที่ผมได้กลับมาในวันนี้ การรับรู้และความเข้าใจ หน้าที่ของวุฒิสภา จะเป็นการเรียนรู้ร่วมกัน ระหว่างสมาชิกวุฒิสภา กับพี่น้องประชาชน ส่งเสริมความร่วมมือ วุฒิสภา ชน ตะกรุดต่างๆ และสื่อมวลชนที่เคารพ ประเทศชาติของเราจะเจริญก้าวหน้า ติดต่อไปครับ ขอบพระคุณครับ ให้กับท่านประธานวุฒิสภานะคะศาสตราจารย์พิเศษพรเพชรวิชิตชลชัยค่ะ ก็เป็น ปาฐกถาที่ ความสำคัญ ผม ฟังอยู่นั้นเหมือนท่านประธาน กำลังส่งสัญญาณต่อ สมาชิกวุฒิสภาทุกท่านว่าที่ทำมานั้นก็ดีอยู่แล้ว 2 ปีที่เหลือนี้ จะต้องทำงานในเชิงรุกมากยิ่งขึ้น พระท่านใดยกตัวอย่างว่า ท่านอาจจะกำลังอยากเห็น การเปิดขอเปิดอภิปรายทั่วไป ไม่มีการลงมติซึ่งสมาชิกวุฒิสภาสามารถจะทำได้ ตามรัฐธรรมนูญมาตรา 153 พี่ก็จะเป็นเรื่องที่พวกเราจะต้อง ติดตามกันต่อไปนะครับท่านกลางสภาวะวิกฤตที่กำลังจะเกิดขึ้น ก่อนที่จะลาไปข้างหน้าเลยครับเท่าไหร่ครับ พี่น้องเจ้าผู้มีเกียรติครับเรามา ดูว่า 3 ปีที่ผ่านมาเนี่ยพวกเราทำอะไรไปได้ บ้าน โดยสรุปภายในระยะเวลาอันจำกัด พวกเรามีมติร่วมกันว่ามีสมาชิกวุฒิสภา ถึงที่เหมาะสมที่จะทำหน้าที่นี้ไม่ใช่ทุกคนจะทำได้นะครับสรุปผลงานของ 250 คนกรรมาธิการเป็น 10 10 คณะมาภายในระยะเวลาอันจำกัด ขอเชิญท่านสมาชิกวุฒิสภาท่านอาจารย์วีระศักดิ์ โควสุรัตน์ครับ ขอเสียงปรบมือให้ทราบรับท่านด้วยค่ะ วันนี้ห้องประชุมวุฒิสภามีสีสันมีชีวิตชีวาเป็นอย่างยิ่งครับ ห้องประชุมแห่งนี้ได้มีโอกาสต้อนรับ ประชาชน กลุ่มหลากหลายอาชีพ เทพ ทุกวัย ทุกข้อจำกัดทางด้านร่างกาย ห้องประชุมแห่งนี้มีชีวิตชีวาเป็นอย่างยิ่งขอเสียงปรบมือให้ทุกท่านในที่นี้ครับ กราบนมัสการพระเดชพระคุณเจ้า ท่านผู้ทรงคุณวุฒิ แล้วก็ ท่านประธานวุฒิสภาท่านรองประธานวุฒิสภาทั้ง 2 ท่าน เป็นเกียรติเป็นอย่างยิ่งแต่ก็มีความหนักใจนะครับในการที่จะมาชวนท่านมองย้อนหลังย้อนหลัง 3 ปี งานของวุฒิสภา รถยนต์แล้วเนี่ยกระจกหน้านั้นกว้างใหญ่ใช่ไหมครับเวลาต้องขับรถไปนั่งรถไปกระจกหน้าจอกว้างมองไปข้างหน้าได้ชัด มองหลังน้ำกระจกหลังจะมีขนาดเล็กนิดเดียวนะครับ จริงๆแล้วเนี่ยทางที่เราวิ่งผ่านมาเนี่ยไกลพอสมควร ไปรับเวลามาค่อนข้างจำกัดในการที่จะมานำเสนอโดยสรุป ใน 3 ปีที่ผ่านมาพวกเราทำอะไรกันบ้าง ท่านไปฟังสิ่งที่ท่านประธานวุฒิสภาได้กรุณากล่าวปาฐกถาพิเศษ จะได้เห็นภาพรวมของการทำหน้าที่ในฝ่ายนิติบัญญัติ มาร่วมกันทำโดยสมาชิกวุฒิสภาในห้องใหญ่ ที่มาร่วมกันทำในห้องใหญ่พวกนี้เป็นการร่วมกันทำตามบทบัญญัติของรัฐธรรมนูญ ที่ทำให้เรามีบทบาทในการกลั่นกรอง เร่งรัด เรื่องที่ฝ่ายบริหารดำเนินการกันอยู่ ไม่ลงรายละเอียดเรื่องตัวเลขตัวอักษรมากนัก ต้องขออนุญาตใช้ต่างประเทศเข้ามาเกี่ยวข้องเพราะเป็นสัตว์ที่ยังไม่มีการบัญญัติในประเทศไทย แปลว่า สรุปแล้ว กูถาม 205 กระทู้ที่ท่านประธานได้กรุณานำเอาไว้ให้ แสดงว่ามีรัฐมนตรีก็ต้องมาตอบคำถามให้กับสมาชิกวุฒิสภาซึ่งรับเรื่องเดือดร้อน พี่น้องประชาชน ตั้งคำถามให้ท่านตอบ ก็ต้องมาตั้ง 250 ทั้งนั้น มีการพิจารณา รายงานสารพัดประเภทจากหน่วยงานต่างๆ รายงานที่มีกฎหมายกำหนดว่าจะต้องทำรายงานในห้องประชุมนี้ อยากให้สมาชิกได้สามารถซักถามอภิปรายตั้งข้อสังเกตได้ เอาเป็นห้องที่ใช้ ในการตรวจสอบประวัติ พฤติกรรมทางด้านจริยธรรมของผู้จะเข้าดำรงตำแหน่งสำคัญระดับสูงของประเทศ เราจะเป็นอัยการสูงสุด ไม่ว่าจะเป็นเลขาธิการสำนักงานคณะกรรมการกฤษฎีกา ดำรงตำแหน่งศาลรัฐธรรมนูญ องค์กรตรวจสอบอิสระอื่น ปปช ขายของดีเหมือนกัน งานที่เกี่ยวข้องกับการรับรองหนังสือสัญญาต่างประเทศ ราชอาณาจักรไทยทำกับต่างประเทศ ความเห็นชอบที่นี่อีก 6 ฉบับนั้นเป็นกิจกรรมที่เราทำในห้องใหญ่ ประเภทหนึ่งที่เราไปทำจริงๆภารกิจของวุฒิสภาเรานะเดี๋ยวผมแยกของผมเองนะครับว่ามี 3 ห้อง เป็นการร่วมกันทำ ห้องที่ท่านไปอยู่ในห้อง เสวนาตอนก่อนอาหารกลางวันแล้วก็มาที่ห้างนี่นั้น เราแยกกันไปทำในฐานะที่เป็นคณะกรรมาธิการ มี 2 ประเภทครับบริการ 3 อันตั้งแล้วจะอยู่กันไปเรื่อยๆ โดย อายุ ไปตามอายุของวุฒิสภา แล้วก็มีห้องประชุมของคณะกรรมาธิการวิสามัญซึ่งจะมีการประชุม เพื่อที่จะพิจารณาเนื้อหาร่างรายละเอียดรายมาตรา 2 พระราชบัญญัติต่างๆที่มาผ่านมือของวุฒิสภาก่อนกลับมาห้องประชุมใหญ่เพื่อลงมติอีกครั้งก่อน ของสภาที่เป็นระดับ 3 อันนั้นมี 26 คณะ แต่ก็มีกรรมาธิการพิเศษอีกชุดหนึ่งที่เป็นกรรมาธิการวิสามัญ หน้าที่ ไปตลอดและต่อเนื่องซึ่งกระผมคงจะใช้เวลาสั้นๆในการเล่าให้ท่านฟังเร็วๆนะครับ ของคณะกรรมาธิการสามัญเป็นเอาเป็นห้องเล็กแล้วนะก็จะสามารถลงรายละเอียด ติดตามค้นหาแล้วก็ค้นเจอครับ เจอในข้อมูลข้อเท็จจริงหลายเรื่อง ผมคิดว่าน่าสนใจแล้วผมจำได้ที่จะมาเล่า กลับเดี๋ยวให้ฉันฟัง บริการตรวจสอบทุจริต ไปพบอย่างนี้ครับท่านผู้มีเกียรติครับ 10 ปีที่ผ่านมา ของไทยได้ชนะคดีในทางแพ่งไปแล้ว 10 คดี รักดีนะครับรับเป็นฝ่ายชนะคดี 10000 คดีและชนะคดีทางปกครองไปแล้ว 1800 คดี มูลค่าในทางแพ่งประมาณ 20 ล้านบาท ฐิติรัตน์ควรจะได้กลับเข้ามา เป็นรายรับของแผ่นดิน ปรากฏว่าเมื่อคณะกรรมาธิการตรวจสอบทุจริตไปติดตามพบว่ามีทั้ง 7700 คดี ชนะแล้วแต่ยังไม่ได้ตั้งเรื่องในการบังคับคดี และกำลังจะครบ 10 ปีนับแต่วันที่มีคำวินิจฉัยของศาล ชนะเกาหลีใต้ยังไม่ได้ตั้ง ข่าวคดี บังคับคดี ยังคงขาดกลไก เครื่องมือก็ขาดข้อมูลกลาง ในการสานพลังในการข้ามหน่วยในการไปบังคับคดี ใช่ไหมครับ นั่นคือสิ่งที่เราไปค้นพบ ห้องการทำงานของคณะกรรมาธิการ มาติดตามการบริหารงบประมาณใช้เวลาอย่างมากในการลงรายละเอียดไล่ข้อมูล ข้อมูลข้อมูลการจัดทำงบ หน่วยงานส่วนมากยังคงจะคิดแยกวิเคราะห์แยกของบประมาณแล้วก็แยกกันทำงาน ทั้งทั้งที่เรามีเป้าที่ต้องขับเคลื่อนยุทธศาสตร์ชาติ การปฏิรูปประเทศไปสู่เป้าหมายเดียวกันแต่ต่างคนต่างคนต่างคิดต่างคนต่างขอต่างคนต่างทำ ที่กรรมาธิการติดตามการบริหารงบประมาณ เอามาบอกกล่าวในห้องประชุมแล้วก็สื่อสารกลับไปยัง บริหารก็ไม่รู้ วิธีการทำของหน่วยราชการยังคงมีประเด็นที่จะต้องไปจากการแก้ไข ทรัพยากรธรรมชาติสิ่งแวดล้อม ในเรื่องของคำว่าไม้มีค่าป่าชุมชนคนอยู่กับป่าเพิ่มคุณค่าทะเลไทยใส่ใจสิ่งแวดล้อม ปั๊มน้ำในไร่นามีประปาทุกครัวเรือน ก็คือว่า ในขณะที่ท่านผู้มีเกียรติที่นี่ก็จะเห็นใช่ไหมครับว่า การจัดเก็บอัตราภาษีที่ดินสิ่งปลูกสร้างที่กำลังจะเก็บกันในปีนี้ มีหลายพื้นที่เลยครับ ปากห้วยปากมะนาวกัน แล้วก็เลยไปดูครับแล้วก็พบว่า ระเบียบในการบอกว่าการตัดกล้วยตากมานั้นเขาเรียกกันว่าเป็นการใช้ที่ดินเพื่อ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งานสัมมนาครบรอบ 3 ปี วุฒิสภา ประจำปี 2565 ภาคบ่าย</dc:title>
  <dc:creator/>
  <cp:keywords/>
  <dcterms:created xsi:type="dcterms:W3CDTF">2022-06-20T09:11:08Z</dcterms:created>
  <dcterms:modified xsi:type="dcterms:W3CDTF">2022-06-20T09: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มิถุนายน 2565 เวลา 14.15 น.</vt:lpwstr>
  </property>
  <property fmtid="{D5CDD505-2E9C-101B-9397-08002B2CF9AE}" pid="3" name="subtitle">
    <vt:lpwstr/>
  </property>
</Properties>
</file>